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A9DDC" w14:textId="77777777" w:rsidR="00FC1744" w:rsidRPr="00B328C8" w:rsidRDefault="00FC1744" w:rsidP="00FC174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D378D6" wp14:editId="62CF6E00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48" name="Поле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D168F" w14:textId="77777777" w:rsidR="00FC1744" w:rsidRDefault="00FC1744" w:rsidP="00FC174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17372CD7" w14:textId="77777777" w:rsidR="00FC1744" w:rsidRPr="001070AF" w:rsidRDefault="00FC1744" w:rsidP="00FC174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ABFF31F" w14:textId="77777777" w:rsidR="00FC1744" w:rsidRPr="001070AF" w:rsidRDefault="00FC1744" w:rsidP="00FC174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70DEBCE2" w14:textId="77777777" w:rsidR="00FC1744" w:rsidRPr="001070AF" w:rsidRDefault="00FC1744" w:rsidP="00FC174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C011507" w14:textId="77777777" w:rsidR="00FC1744" w:rsidRDefault="00FC1744" w:rsidP="00FC174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09068D0" w14:textId="77777777" w:rsidR="00FC1744" w:rsidRPr="001070AF" w:rsidRDefault="00FC1744" w:rsidP="00FC174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7F11C109" w14:textId="77777777" w:rsidR="00FC1744" w:rsidRPr="001070AF" w:rsidRDefault="00FC1744" w:rsidP="00FC174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67276F6D" w14:textId="77777777" w:rsidR="00FC1744" w:rsidRPr="009A54F2" w:rsidRDefault="00FC1744" w:rsidP="00FC1744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D378D6" id="_x0000_t202" coordsize="21600,21600" o:spt="202" path="m,l,21600r21600,l21600,xe">
                <v:stroke joinstyle="miter"/>
                <v:path gradientshapeok="t" o:connecttype="rect"/>
              </v:shapetype>
              <v:shape id="Поле 48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" fillcolor="white [3201]" strokeweight=".5pt">
                <v:textbox>
                  <w:txbxContent>
                    <w:p w14:paraId="1D5D168F" w14:textId="77777777" w:rsidR="00FC1744" w:rsidRDefault="00FC1744" w:rsidP="00FC174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17372CD7" w14:textId="77777777" w:rsidR="00FC1744" w:rsidRPr="001070AF" w:rsidRDefault="00FC1744" w:rsidP="00FC174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ABFF31F" w14:textId="77777777" w:rsidR="00FC1744" w:rsidRPr="001070AF" w:rsidRDefault="00FC1744" w:rsidP="00FC174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70DEBCE2" w14:textId="77777777" w:rsidR="00FC1744" w:rsidRPr="001070AF" w:rsidRDefault="00FC1744" w:rsidP="00FC174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C011507" w14:textId="77777777" w:rsidR="00FC1744" w:rsidRDefault="00FC1744" w:rsidP="00FC174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09068D0" w14:textId="77777777" w:rsidR="00FC1744" w:rsidRPr="001070AF" w:rsidRDefault="00FC1744" w:rsidP="00FC174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7F11C109" w14:textId="77777777" w:rsidR="00FC1744" w:rsidRPr="001070AF" w:rsidRDefault="00FC1744" w:rsidP="00FC174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67276F6D" w14:textId="77777777" w:rsidR="00FC1744" w:rsidRPr="009A54F2" w:rsidRDefault="00FC1744" w:rsidP="00FC1744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39B6E507" w14:textId="77777777" w:rsidR="00FC1744" w:rsidRPr="00B328C8" w:rsidRDefault="00FC1744" w:rsidP="00FC174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387D0ACB" w14:textId="77777777" w:rsidR="00FC1744" w:rsidRPr="00B328C8" w:rsidRDefault="00FC1744" w:rsidP="00FC174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3013F200" w14:textId="77777777" w:rsidR="00FC1744" w:rsidRPr="00B328C8" w:rsidRDefault="00FC1744" w:rsidP="00FC174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0837C531" w14:textId="77777777" w:rsidR="00FC1744" w:rsidRPr="005D172C" w:rsidRDefault="00FC1744" w:rsidP="00FC174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E949E73" w14:textId="77777777" w:rsidR="00FC1744" w:rsidRPr="00B328C8" w:rsidRDefault="00FC1744" w:rsidP="00FC1744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068F7DB8" w14:textId="77777777" w:rsidR="00FC1744" w:rsidRPr="00D125CB" w:rsidRDefault="00FC1744" w:rsidP="00FC174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9D6AA73" w14:textId="77777777" w:rsidR="00FC1744" w:rsidRPr="00D125CB" w:rsidRDefault="00FC1744" w:rsidP="00FC1744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proofErr w:type="spellStart"/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4B55D6DE" w14:textId="77777777" w:rsidR="00FC1744" w:rsidRPr="00D125CB" w:rsidRDefault="00FC1744" w:rsidP="00FC174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720DB5D" w14:textId="77777777" w:rsidR="00FC1744" w:rsidRPr="00D125CB" w:rsidRDefault="00FC1744" w:rsidP="00FC1744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D125CB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028C5B07" w14:textId="77777777" w:rsidR="00FC1744" w:rsidRPr="00D125CB" w:rsidRDefault="00FC1744" w:rsidP="00FC1744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D8CBFA8" w14:textId="77777777" w:rsidR="00FC1744" w:rsidRPr="00D125CB" w:rsidRDefault="00FC1744" w:rsidP="00FC1744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BA17F00" w14:textId="77777777" w:rsidR="00FC1744" w:rsidRPr="005E4014" w:rsidRDefault="00FC1744" w:rsidP="00FC174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7D921437" w14:textId="77777777" w:rsidR="00FC1744" w:rsidRDefault="00FC1744" w:rsidP="00FC174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681E6D80" w14:textId="77777777" w:rsidR="00FC1744" w:rsidRDefault="00FC1744" w:rsidP="00FC174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456786">
        <w:rPr>
          <w:rFonts w:ascii="Times New Roman" w:hAnsi="Times New Roman" w:cs="Times New Roman"/>
          <w:b/>
          <w:sz w:val="27"/>
          <w:szCs w:val="27"/>
        </w:rPr>
        <w:t>про переведення в межах строкового трудового договору</w:t>
      </w:r>
    </w:p>
    <w:p w14:paraId="725BBA83" w14:textId="77777777" w:rsidR="00FC1744" w:rsidRPr="00456786" w:rsidRDefault="00FC1744" w:rsidP="00FC174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40F2CD3" w14:textId="77777777" w:rsidR="00FC1744" w:rsidRDefault="00FC1744" w:rsidP="00FC174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456786">
        <w:rPr>
          <w:rFonts w:ascii="Times New Roman" w:hAnsi="Times New Roman" w:cs="Times New Roman"/>
          <w:sz w:val="27"/>
          <w:szCs w:val="27"/>
          <w:lang w:val="ru-RU"/>
        </w:rPr>
        <w:t>перевести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</w:t>
      </w:r>
      <w:r>
        <w:rPr>
          <w:rFonts w:ascii="Times New Roman" w:hAnsi="Times New Roman" w:cs="Times New Roman"/>
          <w:sz w:val="27"/>
          <w:szCs w:val="27"/>
          <w:lang w:val="ru-RU"/>
        </w:rPr>
        <w:t>з</w:t>
      </w:r>
      <w:r w:rsidRPr="00B328C8">
        <w:rPr>
          <w:rFonts w:ascii="Times New Roman" w:hAnsi="Times New Roman" w:cs="Times New Roman"/>
          <w:sz w:val="27"/>
          <w:szCs w:val="27"/>
        </w:rPr>
        <w:t xml:space="preserve"> посад</w:t>
      </w:r>
      <w:r>
        <w:rPr>
          <w:rFonts w:ascii="Times New Roman" w:hAnsi="Times New Roman" w:cs="Times New Roman"/>
          <w:sz w:val="27"/>
          <w:szCs w:val="27"/>
          <w:lang w:val="ru-RU"/>
        </w:rPr>
        <w:t>и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15377099" w14:textId="77777777" w:rsidR="00FC1744" w:rsidRPr="00456786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4"/>
          <w:szCs w:val="14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456786">
        <w:rPr>
          <w:rFonts w:ascii="Times New Roman" w:hAnsi="Times New Roman" w:cs="Times New Roman"/>
          <w:sz w:val="14"/>
          <w:szCs w:val="14"/>
        </w:rPr>
        <w:t xml:space="preserve">(розмір ставки, назва посади, </w:t>
      </w:r>
      <w:r>
        <w:rPr>
          <w:rFonts w:ascii="Times New Roman" w:hAnsi="Times New Roman" w:cs="Times New Roman"/>
          <w:sz w:val="16"/>
          <w:szCs w:val="16"/>
        </w:rPr>
        <w:t>теми (шифр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456786">
        <w:rPr>
          <w:rFonts w:ascii="Times New Roman" w:hAnsi="Times New Roman" w:cs="Times New Roman"/>
          <w:sz w:val="14"/>
          <w:szCs w:val="14"/>
        </w:rPr>
        <w:t xml:space="preserve">кафедри, факультету </w:t>
      </w:r>
    </w:p>
    <w:p w14:paraId="0AE75E2C" w14:textId="77777777" w:rsidR="00FC1744" w:rsidRPr="00B328C8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за рахунок фінансування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914877D" w14:textId="77777777" w:rsidR="00FC1744" w:rsidRPr="00656F03" w:rsidRDefault="00FC1744" w:rsidP="00FC1744">
      <w:pPr>
        <w:spacing w:after="0" w:line="240" w:lineRule="auto"/>
        <w:ind w:right="141"/>
        <w:jc w:val="both"/>
        <w:rPr>
          <w:rFonts w:ascii="Times New Roman" w:hAnsi="Times New Roman" w:cs="Times New Roman"/>
          <w:sz w:val="14"/>
          <w:szCs w:val="14"/>
        </w:rPr>
      </w:pP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456786">
        <w:rPr>
          <w:rFonts w:ascii="Times New Roman" w:hAnsi="Times New Roman" w:cs="Times New Roman"/>
          <w:sz w:val="14"/>
          <w:szCs w:val="14"/>
        </w:rPr>
        <w:t>або іншого підрозділу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  <w:t xml:space="preserve">      </w:t>
      </w:r>
      <w:r w:rsidRPr="00656F03">
        <w:rPr>
          <w:rFonts w:ascii="Times New Roman" w:hAnsi="Times New Roman" w:cs="Times New Roman"/>
          <w:sz w:val="14"/>
          <w:szCs w:val="14"/>
        </w:rPr>
        <w:t>(назвати структуру окладу та джерела і обсяг</w:t>
      </w:r>
      <w:r w:rsidRPr="00456786">
        <w:rPr>
          <w:rFonts w:ascii="Times New Roman" w:hAnsi="Times New Roman" w:cs="Times New Roman"/>
          <w:sz w:val="14"/>
          <w:szCs w:val="14"/>
        </w:rPr>
        <w:t xml:space="preserve"> </w:t>
      </w:r>
      <w:r w:rsidRPr="00656F03">
        <w:rPr>
          <w:rFonts w:ascii="Times New Roman" w:hAnsi="Times New Roman" w:cs="Times New Roman"/>
          <w:sz w:val="14"/>
          <w:szCs w:val="14"/>
        </w:rPr>
        <w:t>фінансування</w:t>
      </w:r>
    </w:p>
    <w:p w14:paraId="539EA784" w14:textId="77777777" w:rsidR="00FC1744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proofErr w:type="gramStart"/>
      <w:r w:rsidRPr="00656F03">
        <w:rPr>
          <w:rFonts w:ascii="Times New Roman" w:hAnsi="Times New Roman" w:cs="Times New Roman"/>
          <w:sz w:val="27"/>
          <w:szCs w:val="27"/>
          <w:lang w:val="ru-RU"/>
        </w:rPr>
        <w:t>на посаду</w:t>
      </w:r>
      <w:proofErr w:type="gramEnd"/>
      <w:r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88D5C62" w14:textId="77777777" w:rsidR="00FC1744" w:rsidRPr="00456786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4"/>
          <w:szCs w:val="14"/>
          <w:u w:val="single"/>
        </w:rPr>
      </w:pPr>
      <w:r>
        <w:rPr>
          <w:rFonts w:ascii="Times New Roman" w:hAnsi="Times New Roman" w:cs="Times New Roman"/>
          <w:sz w:val="14"/>
          <w:szCs w:val="14"/>
        </w:rPr>
        <w:t xml:space="preserve">                 </w:t>
      </w:r>
      <w:r w:rsidRPr="00656F03">
        <w:rPr>
          <w:rFonts w:ascii="Times New Roman" w:hAnsi="Times New Roman" w:cs="Times New Roman"/>
          <w:sz w:val="14"/>
          <w:szCs w:val="14"/>
        </w:rPr>
        <w:t>кожного із його елементів-загальний чи спеціальний фонд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</w:t>
      </w:r>
      <w:r w:rsidRPr="00456786">
        <w:rPr>
          <w:rFonts w:ascii="Times New Roman" w:hAnsi="Times New Roman" w:cs="Times New Roman"/>
          <w:sz w:val="14"/>
          <w:szCs w:val="14"/>
        </w:rPr>
        <w:t xml:space="preserve">(розмір ставки, </w:t>
      </w:r>
      <w:r>
        <w:rPr>
          <w:rFonts w:ascii="Times New Roman" w:hAnsi="Times New Roman" w:cs="Times New Roman"/>
          <w:sz w:val="16"/>
          <w:szCs w:val="16"/>
        </w:rPr>
        <w:t>теми (шифр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456786">
        <w:rPr>
          <w:rFonts w:ascii="Times New Roman" w:hAnsi="Times New Roman" w:cs="Times New Roman"/>
          <w:sz w:val="14"/>
          <w:szCs w:val="14"/>
        </w:rPr>
        <w:t>назва посади, кафедри, факультету</w:t>
      </w:r>
    </w:p>
    <w:p w14:paraId="321DBE85" w14:textId="77777777" w:rsidR="00FC1744" w:rsidRPr="00B328C8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за рахунок фінансування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A22C085" w14:textId="77777777" w:rsidR="00FC1744" w:rsidRPr="00656F03" w:rsidRDefault="00FC1744" w:rsidP="00FC1744">
      <w:pPr>
        <w:spacing w:after="0" w:line="240" w:lineRule="auto"/>
        <w:ind w:right="141"/>
        <w:jc w:val="both"/>
        <w:rPr>
          <w:rFonts w:ascii="Times New Roman" w:hAnsi="Times New Roman" w:cs="Times New Roman"/>
          <w:sz w:val="14"/>
          <w:szCs w:val="14"/>
        </w:rPr>
      </w:pP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456786">
        <w:rPr>
          <w:rFonts w:ascii="Times New Roman" w:hAnsi="Times New Roman" w:cs="Times New Roman"/>
          <w:sz w:val="14"/>
          <w:szCs w:val="14"/>
        </w:rPr>
        <w:t>або іншого підрозділу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  <w:t xml:space="preserve">        </w:t>
      </w:r>
      <w:r w:rsidRPr="00656F03">
        <w:rPr>
          <w:rFonts w:ascii="Times New Roman" w:hAnsi="Times New Roman" w:cs="Times New Roman"/>
          <w:sz w:val="14"/>
          <w:szCs w:val="14"/>
        </w:rPr>
        <w:t>(назвати структуру окладу та джерела і обсяг</w:t>
      </w:r>
      <w:r w:rsidRPr="00456786">
        <w:rPr>
          <w:rFonts w:ascii="Times New Roman" w:hAnsi="Times New Roman" w:cs="Times New Roman"/>
          <w:sz w:val="14"/>
          <w:szCs w:val="14"/>
        </w:rPr>
        <w:t xml:space="preserve"> </w:t>
      </w:r>
      <w:r w:rsidRPr="00656F03">
        <w:rPr>
          <w:rFonts w:ascii="Times New Roman" w:hAnsi="Times New Roman" w:cs="Times New Roman"/>
          <w:sz w:val="14"/>
          <w:szCs w:val="14"/>
        </w:rPr>
        <w:t>фінансування</w:t>
      </w:r>
    </w:p>
    <w:p w14:paraId="62407DBD" w14:textId="77777777" w:rsidR="00FC1744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  </w:t>
      </w:r>
      <w:r>
        <w:rPr>
          <w:rFonts w:ascii="Times New Roman" w:hAnsi="Times New Roman" w:cs="Times New Roman"/>
          <w:sz w:val="27"/>
          <w:szCs w:val="27"/>
        </w:rPr>
        <w:t xml:space="preserve"> в межах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</w:t>
      </w:r>
    </w:p>
    <w:p w14:paraId="5F24AA2E" w14:textId="77777777" w:rsidR="00FC1744" w:rsidRPr="00456786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4"/>
          <w:szCs w:val="14"/>
          <w:u w:val="single"/>
        </w:rPr>
      </w:pPr>
      <w:r>
        <w:rPr>
          <w:rFonts w:ascii="Times New Roman" w:hAnsi="Times New Roman" w:cs="Times New Roman"/>
          <w:sz w:val="14"/>
          <w:szCs w:val="14"/>
        </w:rPr>
        <w:t xml:space="preserve">                 </w:t>
      </w:r>
      <w:r w:rsidRPr="00656F03">
        <w:rPr>
          <w:rFonts w:ascii="Times New Roman" w:hAnsi="Times New Roman" w:cs="Times New Roman"/>
          <w:sz w:val="14"/>
          <w:szCs w:val="14"/>
        </w:rPr>
        <w:t>кожного із його елементів-загальний чи спеціальний фонд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</w:p>
    <w:p w14:paraId="1CA17D7B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з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 xml:space="preserve"> з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A579832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7D2F42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7D2F42">
        <w:rPr>
          <w:rFonts w:ascii="Times New Roman" w:hAnsi="Times New Roman" w:cs="Times New Roman"/>
          <w:sz w:val="16"/>
          <w:szCs w:val="16"/>
        </w:rPr>
        <w:t>основним місцем праці</w:t>
      </w:r>
      <w:r>
        <w:rPr>
          <w:rFonts w:ascii="Times New Roman" w:hAnsi="Times New Roman" w:cs="Times New Roman"/>
          <w:sz w:val="16"/>
          <w:szCs w:val="16"/>
        </w:rPr>
        <w:t xml:space="preserve"> або сумісництвом</w:t>
      </w:r>
    </w:p>
    <w:p w14:paraId="0D769F11" w14:textId="77777777" w:rsidR="00FC1744" w:rsidRPr="00FA207E" w:rsidRDefault="00FC1744" w:rsidP="00FC174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AC10E0B" w14:textId="77777777" w:rsidR="00FC1744" w:rsidRPr="00B328C8" w:rsidRDefault="00FC1744" w:rsidP="00FC1744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B447EAE" w14:textId="77777777" w:rsidR="00FC1744" w:rsidRPr="00B328C8" w:rsidRDefault="00FC1744" w:rsidP="00FC174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0DBCCC61" w14:textId="77777777" w:rsidR="00FC1744" w:rsidRPr="00656F03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2"/>
          <w:szCs w:val="12"/>
        </w:rPr>
      </w:pPr>
    </w:p>
    <w:p w14:paraId="1EF95FC2" w14:textId="77777777" w:rsidR="00FC1744" w:rsidRPr="007300DD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FDB69FE" w14:textId="77777777" w:rsidR="00FC1744" w:rsidRPr="006E5108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F7E3147" w14:textId="77777777" w:rsidR="00FC1744" w:rsidRPr="007300DD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2735623C" w14:textId="77777777" w:rsidR="00FC1744" w:rsidRPr="006E5108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60671F0" w14:textId="0A6B2C03" w:rsidR="00FC1744" w:rsidRPr="007300DD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8B49E8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04DCB60" w14:textId="77777777" w:rsidR="00FC1744" w:rsidRPr="006E5108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37FC46B" w14:textId="77777777" w:rsidR="00FC1744" w:rsidRPr="007300DD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79F0C99" w14:textId="77777777" w:rsidR="00FC1744" w:rsidRDefault="00FC1744" w:rsidP="00FC1744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4BB315A2" w14:textId="77777777" w:rsidR="00FC1744" w:rsidRPr="00F31AB6" w:rsidRDefault="00FC1744" w:rsidP="00FC1744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051CFB4" w14:textId="77777777" w:rsidR="00FC1744" w:rsidRPr="006E5108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D99FCCA" w14:textId="77777777" w:rsidR="00FC1744" w:rsidRPr="007300DD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</w:t>
      </w:r>
      <w:proofErr w:type="spellStart"/>
      <w:r w:rsidRPr="007300DD">
        <w:rPr>
          <w:rFonts w:ascii="Times New Roman" w:hAnsi="Times New Roman" w:cs="Times New Roman"/>
          <w:sz w:val="27"/>
          <w:szCs w:val="27"/>
        </w:rPr>
        <w:t>проєкту</w:t>
      </w:r>
      <w:proofErr w:type="spellEnd"/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783A767" w14:textId="77777777" w:rsidR="00FC1744" w:rsidRPr="001070AF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FC1744" w:rsidRPr="003108BD" w14:paraId="664C2B07" w14:textId="77777777" w:rsidTr="00C028DA">
        <w:trPr>
          <w:trHeight w:val="375"/>
        </w:trPr>
        <w:tc>
          <w:tcPr>
            <w:tcW w:w="4650" w:type="dxa"/>
          </w:tcPr>
          <w:p w14:paraId="00B9E1FB" w14:textId="77777777" w:rsidR="00FC1744" w:rsidRPr="007B07E9" w:rsidRDefault="00FC1744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761EF933" w14:textId="77777777" w:rsidR="00FC1744" w:rsidRPr="003108BD" w:rsidRDefault="00FC174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1D4B2160" w14:textId="77777777" w:rsidR="00FC1744" w:rsidRPr="003108BD" w:rsidRDefault="00FC174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FC1744" w:rsidRPr="003108BD" w14:paraId="770329C6" w14:textId="77777777" w:rsidTr="00C028DA">
        <w:trPr>
          <w:trHeight w:val="269"/>
        </w:trPr>
        <w:tc>
          <w:tcPr>
            <w:tcW w:w="4650" w:type="dxa"/>
          </w:tcPr>
          <w:p w14:paraId="131B8C81" w14:textId="77777777" w:rsidR="00FC1744" w:rsidRPr="007B07E9" w:rsidRDefault="00FC1744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22E9E5FD" w14:textId="77777777" w:rsidR="00FC1744" w:rsidRPr="003108BD" w:rsidRDefault="00FC174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0228EC70" w14:textId="77777777" w:rsidR="00FC1744" w:rsidRPr="003108BD" w:rsidRDefault="00FC174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1744" w:rsidRPr="003108BD" w14:paraId="53E3EE77" w14:textId="77777777" w:rsidTr="00C028DA">
        <w:trPr>
          <w:trHeight w:val="146"/>
        </w:trPr>
        <w:tc>
          <w:tcPr>
            <w:tcW w:w="4650" w:type="dxa"/>
          </w:tcPr>
          <w:p w14:paraId="4F668DC3" w14:textId="77777777" w:rsidR="00FC1744" w:rsidRPr="007B07E9" w:rsidRDefault="00FC1744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2C5953EC" w14:textId="77777777" w:rsidR="00FC1744" w:rsidRPr="003108BD" w:rsidRDefault="00FC174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79F555A7" w14:textId="77777777" w:rsidR="00FC1744" w:rsidRPr="003108BD" w:rsidRDefault="00FC174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1744" w:rsidRPr="003108BD" w14:paraId="6DA5AD6E" w14:textId="77777777" w:rsidTr="00C028DA">
        <w:trPr>
          <w:trHeight w:val="70"/>
        </w:trPr>
        <w:tc>
          <w:tcPr>
            <w:tcW w:w="4650" w:type="dxa"/>
          </w:tcPr>
          <w:p w14:paraId="6A401C60" w14:textId="77777777" w:rsidR="00FC1744" w:rsidRPr="007B07E9" w:rsidRDefault="00FC174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388D8437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2815F6B1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1744" w:rsidRPr="003108BD" w14:paraId="32CFD4B2" w14:textId="77777777" w:rsidTr="00C028DA">
        <w:trPr>
          <w:trHeight w:val="70"/>
        </w:trPr>
        <w:tc>
          <w:tcPr>
            <w:tcW w:w="4650" w:type="dxa"/>
          </w:tcPr>
          <w:p w14:paraId="07FB3998" w14:textId="77777777" w:rsidR="00FC1744" w:rsidRPr="007B07E9" w:rsidRDefault="00FC174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4BDD2D99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7F2B14F4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1744" w:rsidRPr="003108BD" w14:paraId="77AE9C81" w14:textId="77777777" w:rsidTr="00C028DA">
        <w:trPr>
          <w:trHeight w:val="70"/>
        </w:trPr>
        <w:tc>
          <w:tcPr>
            <w:tcW w:w="4650" w:type="dxa"/>
          </w:tcPr>
          <w:p w14:paraId="6A1F7479" w14:textId="77777777" w:rsidR="00FC1744" w:rsidRPr="007B07E9" w:rsidRDefault="00FC174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53C42E8E" w14:textId="77777777" w:rsidR="00FC1744" w:rsidRPr="00A21780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283AED4E" w14:textId="77777777" w:rsidR="00FC1744" w:rsidRPr="00A21780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FC1744" w:rsidRPr="003108BD" w14:paraId="6E0A36FB" w14:textId="77777777" w:rsidTr="00C028DA">
        <w:trPr>
          <w:trHeight w:val="70"/>
        </w:trPr>
        <w:tc>
          <w:tcPr>
            <w:tcW w:w="4650" w:type="dxa"/>
          </w:tcPr>
          <w:p w14:paraId="00B6F289" w14:textId="77777777" w:rsidR="00FC1744" w:rsidRPr="007B07E9" w:rsidRDefault="00FC174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05831404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10A3914F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C1744" w:rsidRPr="003108BD" w14:paraId="780F16ED" w14:textId="77777777" w:rsidTr="00C028DA">
        <w:trPr>
          <w:trHeight w:val="70"/>
        </w:trPr>
        <w:tc>
          <w:tcPr>
            <w:tcW w:w="4650" w:type="dxa"/>
          </w:tcPr>
          <w:p w14:paraId="18EC2D5C" w14:textId="77777777" w:rsidR="00FC1744" w:rsidRPr="007B07E9" w:rsidRDefault="00FC174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794D6F3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6406E86A" w14:textId="77777777" w:rsidR="00FC1744" w:rsidRPr="003108BD" w:rsidRDefault="00FC174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75EF7BEE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7F7240C9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5D2C4B70" w14:textId="77777777" w:rsidR="00FC1744" w:rsidRDefault="00FC1744" w:rsidP="00FC174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0757019A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2FE5125D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01FE5414" w14:textId="77777777" w:rsidR="00FC1744" w:rsidRDefault="00FC1744" w:rsidP="00FC174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4EC3206" w14:textId="77777777" w:rsidR="00FC1744" w:rsidRDefault="00FC1744" w:rsidP="00FC174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4447D0D8" w14:textId="77777777" w:rsidR="00FC1744" w:rsidRPr="007D2F42" w:rsidRDefault="00FC1744" w:rsidP="00FC174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6536364" w14:textId="50B7EC64" w:rsidR="007D2F42" w:rsidRPr="00FC1744" w:rsidRDefault="00FC1744" w:rsidP="00FC174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FC1744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4FABD" w14:textId="77777777" w:rsidR="00410AA0" w:rsidRDefault="00410AA0" w:rsidP="00C770FE">
      <w:pPr>
        <w:spacing w:after="0" w:line="240" w:lineRule="auto"/>
      </w:pPr>
      <w:r>
        <w:separator/>
      </w:r>
    </w:p>
  </w:endnote>
  <w:endnote w:type="continuationSeparator" w:id="0">
    <w:p w14:paraId="0F78B529" w14:textId="77777777" w:rsidR="00410AA0" w:rsidRDefault="00410AA0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A1101" w14:textId="77777777" w:rsidR="00410AA0" w:rsidRDefault="00410AA0" w:rsidP="00C770FE">
      <w:pPr>
        <w:spacing w:after="0" w:line="240" w:lineRule="auto"/>
      </w:pPr>
      <w:r>
        <w:separator/>
      </w:r>
    </w:p>
  </w:footnote>
  <w:footnote w:type="continuationSeparator" w:id="0">
    <w:p w14:paraId="7B3CCD27" w14:textId="77777777" w:rsidR="00410AA0" w:rsidRDefault="00410AA0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10AA0"/>
    <w:rsid w:val="004341C8"/>
    <w:rsid w:val="00461C2B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B49E8"/>
    <w:rsid w:val="008C6C3D"/>
    <w:rsid w:val="008D0D78"/>
    <w:rsid w:val="008E4E72"/>
    <w:rsid w:val="008E5911"/>
    <w:rsid w:val="00917BA3"/>
    <w:rsid w:val="009275BC"/>
    <w:rsid w:val="00937214"/>
    <w:rsid w:val="009448DB"/>
    <w:rsid w:val="009507C0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1744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1744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9E288-6A1D-4DA0-88DA-67C7C4DA1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08</Words>
  <Characters>974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Оксана Іваськевич</cp:lastModifiedBy>
  <cp:revision>9</cp:revision>
  <cp:lastPrinted>2021-12-21T13:12:00Z</cp:lastPrinted>
  <dcterms:created xsi:type="dcterms:W3CDTF">2021-12-21T20:23:00Z</dcterms:created>
  <dcterms:modified xsi:type="dcterms:W3CDTF">2021-12-24T14:49:00Z</dcterms:modified>
</cp:coreProperties>
</file>